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7EAB5" w14:textId="77777777" w:rsidR="00203CDC" w:rsidRPr="001641BA" w:rsidRDefault="00203CDC" w:rsidP="002B60BE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22341D17" w14:textId="77777777" w:rsidR="0024617C" w:rsidRPr="001641BA" w:rsidRDefault="0024617C" w:rsidP="0024617C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44CAE15" w14:textId="77777777" w:rsidR="0024617C" w:rsidRPr="001641BA" w:rsidRDefault="0024617C" w:rsidP="0024617C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CBF3458" w14:textId="77777777" w:rsidR="001641BA" w:rsidRPr="001641BA" w:rsidRDefault="001641BA" w:rsidP="001641BA">
      <w:pPr>
        <w:pStyle w:val="Normal1"/>
        <w:contextualSpacing/>
        <w:rPr>
          <w:rFonts w:ascii="Times New Roman" w:eastAsia="Times New Roman" w:hAnsi="Times New Roman" w:cs="Times New Roman"/>
          <w:color w:val="FF0000"/>
          <w:sz w:val="18"/>
          <w:szCs w:val="18"/>
        </w:rPr>
      </w:pPr>
    </w:p>
    <w:p w14:paraId="5E47F034" w14:textId="77777777" w:rsidR="001641BA" w:rsidRPr="001641BA" w:rsidRDefault="001641BA" w:rsidP="001641BA">
      <w:pPr>
        <w:pStyle w:val="Normal1"/>
        <w:contextualSpacing/>
        <w:rPr>
          <w:rFonts w:ascii="Times New Roman" w:eastAsia="Times New Roman" w:hAnsi="Times New Roman" w:cs="Times New Roman"/>
          <w:color w:val="FF0000"/>
          <w:sz w:val="18"/>
          <w:szCs w:val="18"/>
        </w:rPr>
      </w:pPr>
    </w:p>
    <w:p w14:paraId="08D6EBBC" w14:textId="0D3807C4" w:rsidR="001641BA" w:rsidRPr="001641BA" w:rsidRDefault="001641BA" w:rsidP="001641BA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Daffodil International University</w:t>
      </w:r>
      <w:r w:rsidRPr="001641BA">
        <w:rPr>
          <w:rFonts w:ascii="Times New Roman" w:hAnsi="Times New Roman" w:cs="Times New Roman"/>
          <w:b/>
          <w:noProof/>
          <w:color w:val="FF0000"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754BD174" wp14:editId="78AF4A9F">
            <wp:simplePos x="0" y="0"/>
            <wp:positionH relativeFrom="margin">
              <wp:posOffset>2586355</wp:posOffset>
            </wp:positionH>
            <wp:positionV relativeFrom="paragraph">
              <wp:posOffset>-565784</wp:posOffset>
            </wp:positionV>
            <wp:extent cx="544195" cy="548640"/>
            <wp:effectExtent l="0" t="0" r="0" b="0"/>
            <wp:wrapNone/>
            <wp:docPr id="5" name="image4.jpg" descr="C:\Users\Administrator\Desktop\Desktop-All\downloa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C:\Users\Administrator\Desktop\Desktop-All\download.jp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4195" cy="5486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D3A07">
        <w:rPr>
          <w:rFonts w:ascii="Times New Roman" w:hAnsi="Times New Roman" w:cs="Times New Roman"/>
          <w:b/>
          <w:noProof/>
          <w:color w:val="FF0000"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CE9CC9" wp14:editId="26AE7129">
                <wp:simplePos x="0" y="0"/>
                <wp:positionH relativeFrom="margin">
                  <wp:posOffset>4838700</wp:posOffset>
                </wp:positionH>
                <wp:positionV relativeFrom="paragraph">
                  <wp:posOffset>-38100</wp:posOffset>
                </wp:positionV>
                <wp:extent cx="897255" cy="276225"/>
                <wp:effectExtent l="0" t="0" r="0" b="9525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255" cy="2762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D33FC74" w14:textId="77777777" w:rsidR="001641BA" w:rsidRDefault="007101AF" w:rsidP="001641BA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Version-1</w:t>
                            </w:r>
                          </w:p>
                        </w:txbxContent>
                      </wps:txbx>
                      <wps:bodyPr spcFirstLastPara="1" wrap="square" lIns="88900" tIns="38100" rIns="88900" bIns="38100" anchor="ctr" anchorCtr="0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7CE9CC9" id="Rounded Rectangle 4" o:spid="_x0000_s1026" style="position:absolute;left:0;text-align:left;margin-left:381pt;margin-top:-3pt;width:70.65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" filled="f" strokeweight="1pt">
                <v:stroke startarrowwidth="narrow" startarrowlength="short" endarrowwidth="narrow" endarrowlength="short"/>
                <v:path arrowok="t"/>
                <v:textbox inset="7pt,3pt,7pt,3pt">
                  <w:txbxContent>
                    <w:p w14:paraId="0D33FC74" w14:textId="77777777" w:rsidR="001641BA" w:rsidRDefault="007101AF" w:rsidP="001641BA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Version-1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81E53E7" w14:textId="77777777" w:rsidR="001641BA" w:rsidRPr="001641BA" w:rsidRDefault="001641BA" w:rsidP="001641BA">
      <w:pPr>
        <w:pStyle w:val="Heading3"/>
        <w:contextualSpacing/>
        <w:rPr>
          <w:color w:val="FF0000"/>
          <w:sz w:val="18"/>
          <w:szCs w:val="18"/>
        </w:rPr>
      </w:pPr>
      <w:r w:rsidRPr="001641BA">
        <w:rPr>
          <w:color w:val="FF0000"/>
          <w:sz w:val="18"/>
          <w:szCs w:val="18"/>
        </w:rPr>
        <w:t>Faculty of Science and Information Technology</w:t>
      </w:r>
    </w:p>
    <w:p w14:paraId="7E859F21" w14:textId="77777777" w:rsidR="001641BA" w:rsidRPr="001641BA" w:rsidRDefault="001641BA" w:rsidP="001641BA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Department of Environmental Science &amp; Disaster Management</w:t>
      </w:r>
    </w:p>
    <w:p w14:paraId="6736A980" w14:textId="77777777" w:rsidR="001641BA" w:rsidRPr="001641BA" w:rsidRDefault="001641BA" w:rsidP="001641BA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Semester Wise Registration</w:t>
      </w:r>
    </w:p>
    <w:p w14:paraId="37117EB9" w14:textId="77777777" w:rsidR="007101AF" w:rsidRPr="001641BA" w:rsidRDefault="007101AF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ab/>
        <w:t>Semester: Spring-2022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9"/>
        <w:gridCol w:w="6420"/>
        <w:gridCol w:w="880"/>
      </w:tblGrid>
      <w:tr w:rsidR="007101AF" w:rsidRPr="001641BA" w14:paraId="26F597D1" w14:textId="77777777" w:rsidTr="00AB2EA1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5375646" w14:textId="77777777" w:rsidR="007101AF" w:rsidRPr="001641BA" w:rsidRDefault="007101AF" w:rsidP="0061334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1 Term-1 (1</w:t>
            </w:r>
            <w:r w:rsidR="0061334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5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) 3</w:t>
            </w:r>
            <w:r w:rsid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5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</w:t>
            </w:r>
            <w:r w:rsid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New Batch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)</w:t>
            </w:r>
          </w:p>
        </w:tc>
      </w:tr>
      <w:tr w:rsidR="007101AF" w:rsidRPr="001641BA" w14:paraId="625E8993" w14:textId="77777777" w:rsidTr="00AB2EA1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36CE0558" w14:textId="77777777" w:rsidR="007101AF" w:rsidRPr="001641BA" w:rsidRDefault="007101AF" w:rsidP="00AB2EA1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FC156" w14:textId="77777777" w:rsidR="007101AF" w:rsidRPr="001641BA" w:rsidRDefault="007101AF" w:rsidP="00AB2EA1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8B4D8" w14:textId="77777777" w:rsidR="007101AF" w:rsidRPr="001641BA" w:rsidRDefault="007101AF" w:rsidP="00AB2EA1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7101AF" w:rsidRPr="00151902" w14:paraId="20C361F2" w14:textId="77777777" w:rsidTr="00AB2EA1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FD0B4B3" w14:textId="77777777" w:rsidR="007101AF" w:rsidRPr="00151902" w:rsidRDefault="007101AF" w:rsidP="00AB2EA1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ab/>
              <w:t>ENG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1313C" w14:textId="77777777" w:rsidR="007101AF" w:rsidRPr="00151902" w:rsidRDefault="000D1536" w:rsidP="00AB2EA1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Communicative English-1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AE73" w14:textId="77777777" w:rsidR="007101AF" w:rsidRPr="00151902" w:rsidRDefault="007101AF" w:rsidP="00AB2EA1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7101AF" w:rsidRPr="00151902" w14:paraId="4078B7DB" w14:textId="77777777" w:rsidTr="00AB2EA1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0291579C" w14:textId="77777777" w:rsidR="007101AF" w:rsidRPr="00151902" w:rsidRDefault="007101AF" w:rsidP="000B2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ESDM 10</w:t>
            </w:r>
            <w:r w:rsidR="000B277C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AB538" w14:textId="77777777" w:rsidR="007101AF" w:rsidRPr="00151902" w:rsidRDefault="000B277C" w:rsidP="00AB2EA1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Bangladesh-Physical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6EC02" w14:textId="77777777" w:rsidR="007101AF" w:rsidRPr="00151902" w:rsidRDefault="007101AF" w:rsidP="00AB2EA1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0D1536" w:rsidRPr="00151902" w14:paraId="56B0F59E" w14:textId="77777777" w:rsidTr="00AB2EA1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72323010" w14:textId="77777777" w:rsidR="000D1536" w:rsidRPr="00976C4E" w:rsidRDefault="000D1536" w:rsidP="000D1536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976C4E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ESDM 1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AB80C" w14:textId="77777777" w:rsidR="000D1536" w:rsidRPr="00D73DDF" w:rsidRDefault="000D1536" w:rsidP="000D1536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eography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5CEE" w14:textId="77777777" w:rsidR="000D1536" w:rsidRPr="00D73DDF" w:rsidRDefault="000D1536" w:rsidP="000D1536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0D1536" w:rsidRPr="00151902" w14:paraId="563333C2" w14:textId="77777777" w:rsidTr="00AB2EA1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DCBA276" w14:textId="77777777" w:rsidR="000D1536" w:rsidRPr="009630CA" w:rsidRDefault="000D1536" w:rsidP="000D1536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MATH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7091" w14:textId="77777777" w:rsidR="000D1536" w:rsidRPr="009630CA" w:rsidRDefault="000D1536" w:rsidP="000D1536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asic Mathematic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5380" w14:textId="77777777" w:rsidR="000D1536" w:rsidRPr="009630CA" w:rsidRDefault="000D1536" w:rsidP="000D1536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</w:tbl>
    <w:p w14:paraId="055586A7" w14:textId="77777777" w:rsidR="001641BA" w:rsidRPr="001641BA" w:rsidRDefault="001641BA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</w:p>
    <w:tbl>
      <w:tblPr>
        <w:tblStyle w:val="a"/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9"/>
        <w:gridCol w:w="6420"/>
        <w:gridCol w:w="880"/>
      </w:tblGrid>
      <w:tr w:rsidR="000D1536" w:rsidRPr="000D1536" w14:paraId="5D749C43" w14:textId="77777777" w:rsidTr="00A70DB5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D1B5ABB" w14:textId="77777777" w:rsidR="001641BA" w:rsidRPr="000D1536" w:rsidRDefault="00891A5E" w:rsidP="007101A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1 Term-2</w:t>
            </w:r>
            <w:r w:rsidR="001641BA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(10) 34</w:t>
            </w:r>
            <w:r w:rsidR="001641BA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="001641BA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</w:t>
            </w:r>
            <w:r w:rsidR="007101AF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Arpan</w:t>
            </w:r>
            <w:r w:rsidR="001641BA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)</w:t>
            </w:r>
          </w:p>
        </w:tc>
      </w:tr>
      <w:tr w:rsidR="000D1536" w:rsidRPr="000D1536" w14:paraId="1EDBC302" w14:textId="77777777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D9B987F" w14:textId="77777777" w:rsidR="001641BA" w:rsidRPr="000D1536" w:rsidRDefault="001641BA" w:rsidP="00A70DB5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61807" w14:textId="77777777" w:rsidR="001641BA" w:rsidRPr="000D1536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4A0DA" w14:textId="77777777" w:rsidR="001641BA" w:rsidRPr="000D1536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0D1536" w:rsidRPr="000D1536" w14:paraId="0D4F3D97" w14:textId="77777777" w:rsidTr="001641BA">
        <w:trPr>
          <w:trHeight w:val="77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6FD4E849" w14:textId="77777777" w:rsidR="001641BA" w:rsidRPr="00FF5285" w:rsidRDefault="001641BA" w:rsidP="00A70DB5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ab/>
              <w:t>ENG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01A13" w14:textId="77777777" w:rsidR="001641BA" w:rsidRPr="00FF5285" w:rsidRDefault="000B277C" w:rsidP="00A70DB5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mmunicative English-2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537ED" w14:textId="77777777" w:rsidR="001641BA" w:rsidRPr="00FF5285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FF1C0F" w:rsidRPr="000D1536" w14:paraId="0D9168F5" w14:textId="77777777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33FA9010" w14:textId="77777777" w:rsidR="00FF1C0F" w:rsidRPr="0061334E" w:rsidRDefault="00FF1C0F" w:rsidP="0061334E">
            <w:pPr>
              <w:jc w:val="center"/>
              <w:rPr>
                <w:color w:val="FF0000"/>
              </w:rPr>
            </w:pPr>
            <w:r w:rsidRPr="0061334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 xml:space="preserve">ESDM </w:t>
            </w:r>
            <w:r w:rsidR="0061334E" w:rsidRPr="0061334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105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59738" w14:textId="77777777" w:rsidR="00FF1C0F" w:rsidRPr="00FF1C0F" w:rsidRDefault="0061334E" w:rsidP="00FF1C0F"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undamentals of Ecology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1E46" w14:textId="77777777" w:rsidR="00FF1C0F" w:rsidRPr="000D1536" w:rsidRDefault="00FF1C0F" w:rsidP="00FF1C0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3</w:t>
            </w:r>
          </w:p>
        </w:tc>
      </w:tr>
      <w:tr w:rsidR="000D1536" w:rsidRPr="000D1536" w14:paraId="05912F90" w14:textId="77777777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1E74267E" w14:textId="77777777" w:rsidR="001641BA" w:rsidRPr="00FF5285" w:rsidRDefault="00344637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</w:t>
            </w:r>
            <w:r w:rsidR="001641BA"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7F0C" w14:textId="77777777" w:rsidR="001641BA" w:rsidRPr="00FF5285" w:rsidRDefault="00344637" w:rsidP="00A70DB5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vironmental Chemistry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7CFF2" w14:textId="77777777" w:rsidR="001641BA" w:rsidRPr="00FF5285" w:rsidRDefault="00344637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0D1536" w:rsidRPr="000D1536" w14:paraId="3BC032CD" w14:textId="77777777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2DDA6714" w14:textId="77777777" w:rsidR="001641BA" w:rsidRPr="00976C4E" w:rsidRDefault="00FF1C0F" w:rsidP="00D73DD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BIO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133D9" w14:textId="77777777" w:rsidR="001641BA" w:rsidRPr="00FF5285" w:rsidRDefault="00FF1C0F" w:rsidP="00A70DB5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vironmental Biology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ECD8B" w14:textId="77777777" w:rsidR="001641BA" w:rsidRPr="00FF5285" w:rsidRDefault="00FF1C0F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</w:tbl>
    <w:p w14:paraId="5769AC20" w14:textId="77777777" w:rsidR="001641BA" w:rsidRPr="000D1536" w:rsidRDefault="001641BA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</w:p>
    <w:tbl>
      <w:tblPr>
        <w:tblStyle w:val="a"/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9"/>
        <w:gridCol w:w="6420"/>
        <w:gridCol w:w="880"/>
      </w:tblGrid>
      <w:tr w:rsidR="000D1536" w:rsidRPr="000D1536" w14:paraId="0C271F4E" w14:textId="77777777" w:rsidTr="006078F5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0BFD36AC" w14:textId="77777777" w:rsidR="006078F5" w:rsidRPr="000D1536" w:rsidRDefault="006078F5" w:rsidP="001641BA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1 Term-</w:t>
            </w:r>
            <w:r w:rsidR="00891A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3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(10) 33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</w:t>
            </w:r>
            <w:r w:rsidR="00083C31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(</w:t>
            </w:r>
            <w:r w:rsidR="001641BA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Sartaj</w:t>
            </w:r>
            <w:r w:rsidR="00083C31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)</w:t>
            </w:r>
          </w:p>
        </w:tc>
      </w:tr>
      <w:tr w:rsidR="000D1536" w:rsidRPr="000D1536" w14:paraId="5A354AB2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3E8BD5D" w14:textId="77777777" w:rsidR="006078F5" w:rsidRPr="000D1536" w:rsidRDefault="006078F5" w:rsidP="006078F5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5844F" w14:textId="77777777" w:rsidR="006078F5" w:rsidRPr="000D1536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19747" w14:textId="77777777" w:rsidR="006078F5" w:rsidRPr="000D1536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976C4E" w:rsidRPr="000D1536" w14:paraId="00EE5E54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497F6894" w14:textId="77777777" w:rsidR="00976C4E" w:rsidRPr="00FF5285" w:rsidRDefault="00976C4E" w:rsidP="00976C4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BCE68" w14:textId="77777777" w:rsidR="00976C4E" w:rsidRPr="00FF5285" w:rsidRDefault="00976C4E" w:rsidP="00976C4E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vironmental Chemistry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410E" w14:textId="77777777" w:rsidR="00976C4E" w:rsidRPr="00FF5285" w:rsidRDefault="00976C4E" w:rsidP="00976C4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FF1C0F" w:rsidRPr="000D1536" w14:paraId="68EB081F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3A55E62" w14:textId="77777777" w:rsidR="00FF1C0F" w:rsidRPr="000D1536" w:rsidRDefault="00FF1C0F" w:rsidP="00FF1C0F">
            <w:pPr>
              <w:jc w:val="center"/>
              <w:rPr>
                <w:color w:val="FF0000"/>
              </w:rPr>
            </w:pPr>
            <w:r w:rsidRPr="00034417">
              <w:rPr>
                <w:rFonts w:ascii="Times New Roman" w:hAnsi="Times New Roman" w:cs="Times New Roman"/>
                <w:b/>
                <w:color w:val="FFC000"/>
                <w:sz w:val="20"/>
                <w:szCs w:val="20"/>
              </w:rPr>
              <w:t>ESDM 2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2B357" w14:textId="77777777" w:rsidR="00FF1C0F" w:rsidRPr="00FF1C0F" w:rsidRDefault="00FF1C0F" w:rsidP="00FF1C0F">
            <w:r w:rsidRPr="00FF1C0F">
              <w:rPr>
                <w:rFonts w:ascii="Times New Roman" w:hAnsi="Times New Roman" w:cs="Times New Roman"/>
                <w:b/>
                <w:sz w:val="20"/>
                <w:szCs w:val="20"/>
              </w:rPr>
              <w:t>Environmental Hazards and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D876" w14:textId="77777777" w:rsidR="00FF1C0F" w:rsidRPr="00FF1C0F" w:rsidRDefault="00FF1C0F" w:rsidP="00FF1C0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1C0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0D1536" w:rsidRPr="000D1536" w14:paraId="55649F7A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1BA384C6" w14:textId="77777777" w:rsidR="00E4758E" w:rsidRPr="000D1536" w:rsidRDefault="00FF1C0F" w:rsidP="00E4758E">
            <w:pPr>
              <w:jc w:val="center"/>
              <w:rPr>
                <w:color w:val="FF0000"/>
              </w:rPr>
            </w:pPr>
            <w:r w:rsidRPr="00FF1C0F">
              <w:rPr>
                <w:rFonts w:ascii="Times New Roman" w:hAnsi="Times New Roman" w:cs="Times New Roman"/>
                <w:b/>
                <w:color w:val="FFC000"/>
                <w:sz w:val="20"/>
                <w:szCs w:val="20"/>
              </w:rPr>
              <w:t>ESDM 203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6EE7" w14:textId="77777777" w:rsidR="00E4758E" w:rsidRPr="00FF1C0F" w:rsidRDefault="00FF1C0F" w:rsidP="00E4758E">
            <w:r w:rsidRPr="00FF1C0F">
              <w:rPr>
                <w:rFonts w:ascii="Times New Roman" w:hAnsi="Times New Roman" w:cs="Times New Roman"/>
                <w:b/>
                <w:sz w:val="20"/>
                <w:szCs w:val="20"/>
              </w:rPr>
              <w:t>Environmental Resource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07EFE" w14:textId="77777777" w:rsidR="00E4758E" w:rsidRPr="000D1536" w:rsidRDefault="00E4758E" w:rsidP="00E4758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3</w:t>
            </w:r>
          </w:p>
        </w:tc>
      </w:tr>
      <w:tr w:rsidR="00FF1C0F" w:rsidRPr="000D1536" w14:paraId="6508FD74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1046F6EC" w14:textId="77777777" w:rsidR="00FF1C0F" w:rsidRPr="000D1536" w:rsidRDefault="00FF1C0F" w:rsidP="00FF1C0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BIO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B68EB" w14:textId="77777777" w:rsidR="00FF1C0F" w:rsidRPr="00FF5285" w:rsidRDefault="00FF1C0F" w:rsidP="00FF1C0F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vironmental Biology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4C727" w14:textId="77777777" w:rsidR="00FF1C0F" w:rsidRPr="00FF5285" w:rsidRDefault="00FF1C0F" w:rsidP="00FF1C0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0D1536" w:rsidRPr="000D1536" w14:paraId="30D228CA" w14:textId="77777777" w:rsidTr="006078F5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24F046A0" w14:textId="77777777" w:rsidR="00CD6777" w:rsidRPr="000D1536" w:rsidRDefault="00891A5E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2</w:t>
            </w:r>
            <w:r w:rsidR="00CD6777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Term-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1</w:t>
            </w:r>
            <w:r w:rsidR="00CD6777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(06) 32</w:t>
            </w:r>
            <w:r w:rsidR="00CD6777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nd</w:t>
            </w:r>
            <w:r w:rsidR="00CD6777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Touhid)</w:t>
            </w:r>
          </w:p>
        </w:tc>
      </w:tr>
      <w:tr w:rsidR="000D1536" w:rsidRPr="000D1536" w14:paraId="43CBDE5E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09739DDC" w14:textId="77777777" w:rsidR="00CD6777" w:rsidRPr="000D1536" w:rsidRDefault="00CD6777" w:rsidP="00CD6777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BB78C" w14:textId="77777777" w:rsidR="00CD6777" w:rsidRPr="000D1536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D394C" w14:textId="77777777" w:rsidR="00CD6777" w:rsidRPr="000D1536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FF1C0F" w:rsidRPr="000D1536" w14:paraId="67E2EC90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7F1E9A1B" w14:textId="77777777" w:rsidR="00FF1C0F" w:rsidRPr="000D1536" w:rsidRDefault="00FF1C0F" w:rsidP="00FF1C0F">
            <w:pPr>
              <w:jc w:val="center"/>
              <w:rPr>
                <w:color w:val="FF0000"/>
              </w:rPr>
            </w:pPr>
            <w:r w:rsidRPr="00FF1C0F">
              <w:rPr>
                <w:rFonts w:ascii="Times New Roman" w:hAnsi="Times New Roman" w:cs="Times New Roman"/>
                <w:b/>
                <w:color w:val="FFC000"/>
                <w:sz w:val="20"/>
                <w:szCs w:val="20"/>
              </w:rPr>
              <w:t>ESDM 203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AF578" w14:textId="77777777" w:rsidR="00FF1C0F" w:rsidRPr="00FF1C0F" w:rsidRDefault="00FF1C0F" w:rsidP="00FF1C0F">
            <w:r w:rsidRPr="00FF1C0F">
              <w:rPr>
                <w:rFonts w:ascii="Times New Roman" w:hAnsi="Times New Roman" w:cs="Times New Roman"/>
                <w:b/>
                <w:sz w:val="20"/>
                <w:szCs w:val="20"/>
              </w:rPr>
              <w:t>Environmental Resource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7D994" w14:textId="77777777" w:rsidR="00FF1C0F" w:rsidRPr="000D1536" w:rsidRDefault="00FF1C0F" w:rsidP="00FF1C0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3</w:t>
            </w:r>
          </w:p>
        </w:tc>
      </w:tr>
      <w:tr w:rsidR="00FF1C0F" w:rsidRPr="00FF1C0F" w14:paraId="23FFF7D7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079A3C70" w14:textId="77777777" w:rsidR="00EC5A60" w:rsidRPr="000D1536" w:rsidRDefault="00034417" w:rsidP="00EC5A60">
            <w:pPr>
              <w:jc w:val="center"/>
              <w:rPr>
                <w:color w:val="FF0000"/>
              </w:rPr>
            </w:pPr>
            <w:r w:rsidRPr="00034417">
              <w:rPr>
                <w:rFonts w:ascii="Times New Roman" w:hAnsi="Times New Roman" w:cs="Times New Roman"/>
                <w:b/>
                <w:color w:val="FFC000"/>
                <w:sz w:val="20"/>
                <w:szCs w:val="20"/>
              </w:rPr>
              <w:t>ESDM 2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D4C49" w14:textId="77777777" w:rsidR="00EC5A60" w:rsidRPr="00FF1C0F" w:rsidRDefault="00034417" w:rsidP="00034417">
            <w:r w:rsidRPr="00FF1C0F">
              <w:rPr>
                <w:rFonts w:ascii="Times New Roman" w:hAnsi="Times New Roman" w:cs="Times New Roman"/>
                <w:b/>
                <w:sz w:val="20"/>
                <w:szCs w:val="20"/>
              </w:rPr>
              <w:t>Environmental Hazards and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45DD0" w14:textId="77777777" w:rsidR="00EC5A60" w:rsidRPr="00FF1C0F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1C0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891A5E" w:rsidRPr="000D1536" w14:paraId="6A087CD7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2DD3AF93" w14:textId="77777777" w:rsidR="00891A5E" w:rsidRPr="00891A5E" w:rsidRDefault="00891A5E" w:rsidP="00891A5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91A5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MATH 101 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36448" w14:textId="77777777" w:rsidR="00891A5E" w:rsidRPr="009630CA" w:rsidRDefault="00891A5E" w:rsidP="00891A5E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asic Mathematic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FBBD" w14:textId="77777777" w:rsidR="00891A5E" w:rsidRPr="009630CA" w:rsidRDefault="00891A5E" w:rsidP="00891A5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891A5E" w:rsidRPr="000D1536" w14:paraId="438DE167" w14:textId="77777777" w:rsidTr="00937E18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2AA359F" w14:textId="77777777" w:rsidR="00891A5E" w:rsidRPr="009D041C" w:rsidRDefault="00891A5E" w:rsidP="00891A5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4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7F5B8" w14:textId="77777777" w:rsidR="00891A5E" w:rsidRPr="009D041C" w:rsidRDefault="00891A5E" w:rsidP="00891A5E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ender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A6F56" w14:textId="77777777" w:rsidR="00891A5E" w:rsidRPr="009D041C" w:rsidRDefault="00891A5E" w:rsidP="00891A5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0D1536" w:rsidRPr="000D1536" w14:paraId="4D8DFC7A" w14:textId="77777777" w:rsidTr="006078F5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50CF7DF" w14:textId="77777777" w:rsidR="00EC5A60" w:rsidRPr="000D1536" w:rsidRDefault="00891A5E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2 Term-2</w:t>
            </w:r>
            <w:r w:rsidR="00EC5A60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(08) 31</w:t>
            </w:r>
            <w:r w:rsidR="00EC5A60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st</w:t>
            </w:r>
            <w:r w:rsidR="00EC5A60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Nafi)</w:t>
            </w:r>
          </w:p>
        </w:tc>
      </w:tr>
      <w:tr w:rsidR="000D1536" w:rsidRPr="000D1536" w14:paraId="412D0A12" w14:textId="77777777" w:rsidTr="00DB0967">
        <w:trPr>
          <w:trHeight w:val="308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B1BC5AF" w14:textId="77777777" w:rsidR="00EC5A60" w:rsidRPr="000D1536" w:rsidRDefault="00EC5A60" w:rsidP="00EC5A60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bottom w:val="single" w:sz="4" w:space="0" w:color="auto"/>
              <w:right w:val="single" w:sz="4" w:space="0" w:color="auto"/>
            </w:tcBorders>
          </w:tcPr>
          <w:p w14:paraId="537BC3F5" w14:textId="77777777" w:rsidR="00EC5A60" w:rsidRPr="000D1536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bottom w:val="single" w:sz="4" w:space="0" w:color="auto"/>
              <w:right w:val="single" w:sz="4" w:space="0" w:color="auto"/>
            </w:tcBorders>
          </w:tcPr>
          <w:p w14:paraId="4E1971BC" w14:textId="77777777" w:rsidR="00EC5A60" w:rsidRPr="000D1536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034417" w:rsidRPr="000D1536" w14:paraId="14AE37A0" w14:textId="77777777" w:rsidTr="005A44B6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7E82708" w14:textId="77777777" w:rsidR="00034417" w:rsidRPr="009D041C" w:rsidRDefault="00034417" w:rsidP="0003441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4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E5D96" w14:textId="77777777" w:rsidR="00034417" w:rsidRPr="009D041C" w:rsidRDefault="00034417" w:rsidP="00034417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ender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90AC0" w14:textId="77777777" w:rsidR="00034417" w:rsidRPr="009D041C" w:rsidRDefault="00034417" w:rsidP="0003441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034417" w:rsidRPr="000D1536" w14:paraId="53CBB7E6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7A98C0B9" w14:textId="77777777" w:rsidR="00034417" w:rsidRPr="00FF5285" w:rsidRDefault="00034417" w:rsidP="0003441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683F9" w14:textId="77777777" w:rsidR="00034417" w:rsidRPr="00FF5285" w:rsidRDefault="00034417" w:rsidP="00034417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vironmental Chemistry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1D095" w14:textId="77777777" w:rsidR="00034417" w:rsidRPr="00FF5285" w:rsidRDefault="00034417" w:rsidP="0003441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FF52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0D1536" w:rsidRPr="000D1536" w14:paraId="65350947" w14:textId="77777777" w:rsidTr="003A7A50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495ACF3E" w14:textId="77777777" w:rsidR="00EC5A60" w:rsidRPr="00034417" w:rsidRDefault="00034417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34417">
              <w:rPr>
                <w:rFonts w:ascii="Times New Roman" w:eastAsia="Times New Roman" w:hAnsi="Times New Roman" w:cs="Times New Roman"/>
                <w:b/>
                <w:color w:val="FFC000"/>
                <w:sz w:val="20"/>
                <w:szCs w:val="20"/>
              </w:rPr>
              <w:t xml:space="preserve">ECO </w:t>
            </w:r>
            <w:r w:rsidR="00EC5A60" w:rsidRPr="00034417">
              <w:rPr>
                <w:rFonts w:ascii="Times New Roman" w:eastAsia="Times New Roman" w:hAnsi="Times New Roman" w:cs="Times New Roman"/>
                <w:b/>
                <w:color w:val="FFC000"/>
                <w:sz w:val="20"/>
                <w:szCs w:val="20"/>
              </w:rPr>
              <w:t>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D4B73" w14:textId="77777777" w:rsidR="00EC5A60" w:rsidRPr="00034417" w:rsidRDefault="00034417" w:rsidP="00EC5A6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3441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vironmental Economic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45105" w14:textId="77777777" w:rsidR="00EC5A60" w:rsidRPr="00034417" w:rsidRDefault="00034417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3441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034417" w:rsidRPr="00034417" w14:paraId="6749C7C4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3EB1C82D" w14:textId="77777777" w:rsidR="00EC5A60" w:rsidRPr="00FF1C0F" w:rsidRDefault="00EC5A60" w:rsidP="0003441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color w:val="548DD4" w:themeColor="text2" w:themeTint="99"/>
                <w:sz w:val="18"/>
                <w:szCs w:val="18"/>
              </w:rPr>
            </w:pPr>
            <w:r w:rsidRPr="00FF1C0F">
              <w:rPr>
                <w:rFonts w:ascii="Times New Roman" w:eastAsia="Times New Roman" w:hAnsi="Times New Roman" w:cs="Times New Roman"/>
                <w:b/>
                <w:color w:val="548DD4" w:themeColor="text2" w:themeTint="99"/>
                <w:sz w:val="18"/>
                <w:szCs w:val="18"/>
              </w:rPr>
              <w:t xml:space="preserve">ESDM </w:t>
            </w:r>
            <w:r w:rsidR="00034417" w:rsidRPr="00FF1C0F">
              <w:rPr>
                <w:rFonts w:ascii="Times New Roman" w:eastAsia="Times New Roman" w:hAnsi="Times New Roman" w:cs="Times New Roman"/>
                <w:b/>
                <w:color w:val="548DD4" w:themeColor="text2" w:themeTint="99"/>
                <w:sz w:val="18"/>
                <w:szCs w:val="18"/>
              </w:rPr>
              <w:t>208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948F4" w14:textId="77777777" w:rsidR="00EC5A60" w:rsidRPr="00034417" w:rsidRDefault="00034417" w:rsidP="00EC5A60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034417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undamentals of Hydrospher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93FB" w14:textId="77777777" w:rsidR="00EC5A60" w:rsidRPr="00034417" w:rsidRDefault="00EC5A60" w:rsidP="00EC5A6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034417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0D1536" w:rsidRPr="000D1536" w14:paraId="4C87740F" w14:textId="77777777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1481A444" w14:textId="77777777" w:rsidR="00EC5A60" w:rsidRPr="000D1536" w:rsidRDefault="00891A5E" w:rsidP="00891A5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3 Term-1</w:t>
            </w:r>
            <w:r w:rsidR="00EC5A60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(35) 29</w:t>
            </w:r>
            <w:r w:rsidR="00EC5A60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="00E4758E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Sadik)</w:t>
            </w:r>
          </w:p>
        </w:tc>
      </w:tr>
      <w:tr w:rsidR="000D1536" w:rsidRPr="000D1536" w14:paraId="1C79A8F6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037C3580" w14:textId="77777777" w:rsidR="00EC5A60" w:rsidRPr="000D1536" w:rsidRDefault="00EC5A60" w:rsidP="00EC5A60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D1F01" w14:textId="77777777" w:rsidR="00EC5A60" w:rsidRPr="000D1536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B4959" w14:textId="77777777" w:rsidR="00EC5A60" w:rsidRPr="000D1536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0D1536" w:rsidRPr="000D1536" w14:paraId="7AACE179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02539FBE" w14:textId="77777777" w:rsidR="00EC5A60" w:rsidRPr="00FF1C0F" w:rsidRDefault="00EC5A60" w:rsidP="009D041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FF1C0F"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  <w:t xml:space="preserve">ESDM </w:t>
            </w:r>
            <w:r w:rsidR="009D041C" w:rsidRPr="00FF1C0F"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  <w:t>3</w:t>
            </w:r>
            <w:r w:rsidRPr="00FF1C0F"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  <w:t>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DC3E" w14:textId="77777777" w:rsidR="00EC5A60" w:rsidRPr="000E335F" w:rsidRDefault="009D041C" w:rsidP="00EC5A6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E335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vironmental Pollution and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51469" w14:textId="77777777" w:rsidR="00EC5A60" w:rsidRPr="000E335F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E335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9D041C" w:rsidRPr="000D1536" w14:paraId="24079E1D" w14:textId="77777777" w:rsidTr="000E14B2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552DD49" w14:textId="77777777" w:rsidR="009D041C" w:rsidRPr="00FF1C0F" w:rsidRDefault="009D041C" w:rsidP="009D041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FF1C0F"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  <w:t>ESDM 3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01CF3" w14:textId="77777777" w:rsidR="009D041C" w:rsidRPr="000E335F" w:rsidRDefault="000E335F" w:rsidP="009D041C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E335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ater Resource Planning</w:t>
            </w:r>
            <w:r w:rsidR="009D041C" w:rsidRPr="000E335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and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718B" w14:textId="77777777" w:rsidR="009D041C" w:rsidRPr="000E335F" w:rsidRDefault="009D041C" w:rsidP="009D041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E335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0D1536" w:rsidRPr="000D1536" w14:paraId="33BBC000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349965A" w14:textId="77777777" w:rsidR="00EC5A60" w:rsidRPr="000E335F" w:rsidRDefault="000E335F" w:rsidP="00EC5A60">
            <w:pPr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SDM 409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9D00A" w14:textId="77777777" w:rsidR="00EC5A60" w:rsidRPr="000E335F" w:rsidRDefault="000E335F" w:rsidP="00EC5A60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335F">
              <w:rPr>
                <w:rFonts w:ascii="Times New Roman" w:hAnsi="Times New Roman" w:cs="Times New Roman"/>
                <w:b/>
                <w:sz w:val="20"/>
                <w:szCs w:val="20"/>
              </w:rPr>
              <w:t>Landscape Simulation and Perception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EE533" w14:textId="77777777" w:rsidR="00EC5A60" w:rsidRPr="000E335F" w:rsidRDefault="00EC5A60" w:rsidP="00EC5A6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E335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0D1536" w:rsidRPr="000D1536" w14:paraId="0DA46090" w14:textId="77777777" w:rsidTr="008E427A">
        <w:trPr>
          <w:trHeight w:val="77"/>
        </w:trPr>
        <w:tc>
          <w:tcPr>
            <w:tcW w:w="953" w:type="pct"/>
            <w:tcBorders>
              <w:right w:val="single" w:sz="4" w:space="0" w:color="auto"/>
            </w:tcBorders>
          </w:tcPr>
          <w:p w14:paraId="44C19E2F" w14:textId="77777777" w:rsidR="008E427A" w:rsidRPr="00FF1C0F" w:rsidRDefault="000E335F" w:rsidP="00AF38F7">
            <w:pPr>
              <w:contextualSpacing/>
              <w:jc w:val="center"/>
              <w:rPr>
                <w:rFonts w:ascii="Times New Roman" w:hAnsi="Times New Roman" w:cs="Times New Roman"/>
                <w:b/>
                <w:color w:val="548DD4" w:themeColor="text2" w:themeTint="99"/>
                <w:sz w:val="20"/>
                <w:szCs w:val="20"/>
              </w:rPr>
            </w:pPr>
            <w:r w:rsidRPr="00FF1C0F">
              <w:rPr>
                <w:rFonts w:ascii="Times New Roman" w:hAnsi="Times New Roman" w:cs="Times New Roman"/>
                <w:b/>
                <w:color w:val="548DD4" w:themeColor="text2" w:themeTint="99"/>
                <w:sz w:val="20"/>
                <w:szCs w:val="20"/>
              </w:rPr>
              <w:t>ESDM 408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14:paraId="52DE5747" w14:textId="77777777" w:rsidR="008E427A" w:rsidRPr="000E335F" w:rsidRDefault="000E335F" w:rsidP="003757BB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335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strumental Methods for Environmental Analysis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14:paraId="36C70F57" w14:textId="77777777" w:rsidR="008E427A" w:rsidRPr="000E335F" w:rsidRDefault="008E427A" w:rsidP="000A11A8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E335F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0D1536" w:rsidRPr="000D1536" w14:paraId="3FDE6D9F" w14:textId="77777777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761933A0" w14:textId="77777777" w:rsidR="004B5030" w:rsidRPr="000D1536" w:rsidRDefault="004B5030" w:rsidP="00891A5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</w:t>
            </w:r>
            <w:r w:rsidR="00891A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3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Term-</w:t>
            </w:r>
            <w:r w:rsidR="00891A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2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(06) 28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Jadid)</w:t>
            </w:r>
          </w:p>
        </w:tc>
      </w:tr>
      <w:tr w:rsidR="000D1536" w:rsidRPr="000D1536" w14:paraId="30476E3B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3204733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85296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4FCEB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9D041C" w:rsidRPr="000D1536" w14:paraId="70DCE56C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3F5CA360" w14:textId="77777777" w:rsidR="009D041C" w:rsidRPr="00FF1C0F" w:rsidRDefault="009D041C" w:rsidP="009D041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FF1C0F"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  <w:t>ESDM 305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80D3" w14:textId="77777777" w:rsidR="009D041C" w:rsidRPr="009D041C" w:rsidRDefault="009D041C" w:rsidP="009D041C">
            <w:pPr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20"/>
                <w:szCs w:val="20"/>
                <w:shd w:val="clear" w:color="auto" w:fill="FFFFFF"/>
              </w:rPr>
              <w:t>Urban Environmental Issues and Planning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F0E85" w14:textId="77777777" w:rsidR="009D041C" w:rsidRPr="009D041C" w:rsidRDefault="009D041C" w:rsidP="009D041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041C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9D041C" w:rsidRPr="000D1536" w14:paraId="2C3FCA0A" w14:textId="77777777" w:rsidTr="00726E6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655A49A8" w14:textId="77777777" w:rsidR="009D041C" w:rsidRPr="009D041C" w:rsidRDefault="009D041C" w:rsidP="009D041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IS 2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8A1C0" w14:textId="77777777" w:rsidR="009D041C" w:rsidRPr="009D041C" w:rsidRDefault="009D041C" w:rsidP="009D041C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emote Sensing and GIS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215EB" w14:textId="77777777" w:rsidR="009D041C" w:rsidRPr="009D041C" w:rsidRDefault="009D041C" w:rsidP="009D041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9D041C" w:rsidRPr="000D1536" w14:paraId="0E940E21" w14:textId="77777777" w:rsidTr="00DC08C6">
        <w:trPr>
          <w:trHeight w:val="272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2636AA2A" w14:textId="77777777" w:rsidR="009D041C" w:rsidRPr="00D70555" w:rsidRDefault="009D041C" w:rsidP="009D041C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color w:val="0070C0"/>
                <w:sz w:val="18"/>
                <w:szCs w:val="18"/>
              </w:rPr>
            </w:pPr>
            <w:r w:rsidRPr="00D70555">
              <w:rPr>
                <w:rFonts w:ascii="Times New Roman" w:hAnsi="Times New Roman" w:cs="Times New Roman"/>
                <w:b/>
                <w:color w:val="0070C0"/>
                <w:sz w:val="18"/>
                <w:szCs w:val="18"/>
              </w:rPr>
              <w:t>ESDM 4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AE081" w14:textId="77777777" w:rsidR="009D041C" w:rsidRPr="009D041C" w:rsidRDefault="009D041C" w:rsidP="009D041C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hAnsi="Times New Roman" w:cs="Times New Roman"/>
                <w:b/>
                <w:sz w:val="18"/>
                <w:szCs w:val="18"/>
              </w:rPr>
              <w:t>Environmental Modeling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8722" w14:textId="77777777" w:rsidR="009D041C" w:rsidRPr="009D041C" w:rsidRDefault="009D041C" w:rsidP="009D041C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9D041C" w:rsidRPr="000D1536" w14:paraId="45EF2C4C" w14:textId="77777777" w:rsidTr="002D15EF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0EEB551" w14:textId="77777777" w:rsidR="009D041C" w:rsidRPr="009D041C" w:rsidRDefault="009D041C" w:rsidP="009D041C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4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EE082" w14:textId="77777777" w:rsidR="009D041C" w:rsidRPr="009D041C" w:rsidRDefault="009D041C" w:rsidP="009D041C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ender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7AD47" w14:textId="77777777" w:rsidR="009D041C" w:rsidRPr="009D041C" w:rsidRDefault="009D041C" w:rsidP="009D041C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0D1536" w:rsidRPr="000D1536" w14:paraId="5D2B77D8" w14:textId="77777777" w:rsidTr="00E42756">
        <w:trPr>
          <w:trHeight w:val="215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03833F99" w14:textId="77777777" w:rsidR="004B5030" w:rsidRPr="000D1536" w:rsidRDefault="004B5030" w:rsidP="00891A5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</w:t>
            </w:r>
            <w:r w:rsidR="00891A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3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Term-3 (16) 27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Mehedi)</w:t>
            </w:r>
          </w:p>
        </w:tc>
      </w:tr>
      <w:tr w:rsidR="000D1536" w:rsidRPr="000D1536" w14:paraId="6BF406CC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67A17A33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9E379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76D8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0D1536" w:rsidRPr="000D1536" w14:paraId="632C92B3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0BB5A125" w14:textId="77777777" w:rsidR="004B5030" w:rsidRPr="00FF1C0F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FF1C0F"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  <w:t>ESDM</w:t>
            </w:r>
            <w:r w:rsidR="009D041C" w:rsidRPr="00FF1C0F"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  <w:t xml:space="preserve"> 305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3C49C" w14:textId="77777777" w:rsidR="004B5030" w:rsidRPr="009D041C" w:rsidRDefault="009D041C" w:rsidP="009D041C">
            <w:pPr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20"/>
                <w:szCs w:val="20"/>
                <w:shd w:val="clear" w:color="auto" w:fill="FFFFFF"/>
              </w:rPr>
              <w:t>Urban Environmental Issues and Planning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A690B" w14:textId="77777777" w:rsidR="004B5030" w:rsidRPr="009D041C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041C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0D1536" w:rsidRPr="000D1536" w14:paraId="5FCD641C" w14:textId="77777777" w:rsidTr="00ED2CC4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4004D6B6" w14:textId="77777777" w:rsidR="004B5030" w:rsidRPr="009D041C" w:rsidRDefault="009D041C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IS 2</w:t>
            </w:r>
            <w:r w:rsidR="004B5030"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DDD5C" w14:textId="77777777" w:rsidR="004B5030" w:rsidRPr="009D041C" w:rsidRDefault="009D041C" w:rsidP="004B503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emote Sensing and GIS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D2B5" w14:textId="77777777" w:rsidR="004B5030" w:rsidRPr="009D041C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0D1536" w:rsidRPr="000D1536" w14:paraId="2C141437" w14:textId="77777777" w:rsidTr="002B4419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658677D6" w14:textId="77777777" w:rsidR="004B5030" w:rsidRPr="00FF1C0F" w:rsidRDefault="009D041C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color w:val="548DD4" w:themeColor="text2" w:themeTint="99"/>
                <w:sz w:val="18"/>
                <w:szCs w:val="18"/>
              </w:rPr>
            </w:pPr>
            <w:r w:rsidRPr="00FF1C0F">
              <w:rPr>
                <w:rFonts w:ascii="Times New Roman" w:hAnsi="Times New Roman" w:cs="Times New Roman"/>
                <w:b/>
                <w:color w:val="548DD4" w:themeColor="text2" w:themeTint="99"/>
                <w:sz w:val="18"/>
                <w:szCs w:val="18"/>
              </w:rPr>
              <w:t>ESDM 4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03BA2" w14:textId="77777777" w:rsidR="004B5030" w:rsidRPr="009D041C" w:rsidRDefault="009D041C" w:rsidP="004B5030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hAnsi="Times New Roman" w:cs="Times New Roman"/>
                <w:b/>
                <w:sz w:val="18"/>
                <w:szCs w:val="18"/>
              </w:rPr>
              <w:t>Environmental Modeling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AF75" w14:textId="77777777" w:rsidR="004B5030" w:rsidRPr="009D041C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0D1536" w:rsidRPr="000D1536" w14:paraId="697CEFD8" w14:textId="77777777" w:rsidTr="00AB1FC7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9584D70" w14:textId="77777777" w:rsidR="004B5030" w:rsidRPr="009D041C" w:rsidRDefault="009D041C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4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71CA" w14:textId="77777777" w:rsidR="004B5030" w:rsidRPr="009D041C" w:rsidRDefault="009D041C" w:rsidP="004B5030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ender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D43BF" w14:textId="77777777" w:rsidR="004B5030" w:rsidRPr="009D041C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D041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0D1536" w:rsidRPr="000D1536" w14:paraId="13E76A47" w14:textId="77777777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790A1C2A" w14:textId="77777777" w:rsidR="004B5030" w:rsidRPr="000D1536" w:rsidRDefault="004B5030" w:rsidP="00891A5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</w:t>
            </w:r>
            <w:r w:rsidR="00891A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4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Term-1 (18)26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Sifat)</w:t>
            </w:r>
          </w:p>
        </w:tc>
      </w:tr>
      <w:tr w:rsidR="000D1536" w:rsidRPr="000D1536" w14:paraId="2FD58F5F" w14:textId="77777777" w:rsidTr="006078F5">
        <w:tc>
          <w:tcPr>
            <w:tcW w:w="953" w:type="pct"/>
            <w:tcBorders>
              <w:top w:val="single" w:sz="4" w:space="0" w:color="auto"/>
              <w:right w:val="single" w:sz="4" w:space="0" w:color="auto"/>
            </w:tcBorders>
          </w:tcPr>
          <w:p w14:paraId="2FE4D260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89A2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18071C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2A49E6" w:rsidRPr="000D1536" w14:paraId="2340FD83" w14:textId="77777777" w:rsidTr="006078F5">
        <w:tc>
          <w:tcPr>
            <w:tcW w:w="953" w:type="pct"/>
            <w:tcBorders>
              <w:right w:val="single" w:sz="4" w:space="0" w:color="auto"/>
            </w:tcBorders>
          </w:tcPr>
          <w:p w14:paraId="2EE9ECF4" w14:textId="77777777" w:rsidR="002A49E6" w:rsidRPr="00FF1C0F" w:rsidRDefault="002A49E6" w:rsidP="002A49E6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FF1C0F"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</w:rPr>
              <w:t>ESDM 201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342461" w14:textId="77777777" w:rsidR="002A49E6" w:rsidRPr="002A49E6" w:rsidRDefault="002A49E6" w:rsidP="002A49E6">
            <w:pPr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A49E6">
              <w:rPr>
                <w:rFonts w:ascii="Times New Roman" w:eastAsia="Times New Roman" w:hAnsi="Times New Roman" w:cs="Times New Roman"/>
                <w:b/>
                <w:sz w:val="20"/>
                <w:szCs w:val="20"/>
                <w:shd w:val="clear" w:color="auto" w:fill="FFFFFF"/>
              </w:rPr>
              <w:t>Environmental Engineering 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14:paraId="6E6491F9" w14:textId="77777777" w:rsidR="002A49E6" w:rsidRPr="002A49E6" w:rsidRDefault="002A49E6" w:rsidP="002A49E6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49E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A49E6" w:rsidRPr="000D1536" w14:paraId="661D0622" w14:textId="77777777" w:rsidTr="006078F5">
        <w:tc>
          <w:tcPr>
            <w:tcW w:w="953" w:type="pct"/>
            <w:tcBorders>
              <w:right w:val="single" w:sz="4" w:space="0" w:color="auto"/>
            </w:tcBorders>
          </w:tcPr>
          <w:p w14:paraId="0F4A4E67" w14:textId="77777777" w:rsidR="002A49E6" w:rsidRPr="00FF1C0F" w:rsidRDefault="002A49E6" w:rsidP="002A49E6">
            <w:pPr>
              <w:spacing w:line="235" w:lineRule="auto"/>
              <w:contextualSpacing/>
              <w:jc w:val="center"/>
              <w:rPr>
                <w:rFonts w:ascii="Times New Roman" w:hAnsi="Times New Roman" w:cs="Times New Roman"/>
                <w:b/>
                <w:color w:val="548DD4" w:themeColor="text2" w:themeTint="99"/>
                <w:sz w:val="20"/>
                <w:szCs w:val="20"/>
              </w:rPr>
            </w:pPr>
            <w:r w:rsidRPr="00FF1C0F">
              <w:rPr>
                <w:rFonts w:ascii="Times New Roman" w:hAnsi="Times New Roman" w:cs="Times New Roman"/>
                <w:b/>
                <w:color w:val="548DD4" w:themeColor="text2" w:themeTint="99"/>
                <w:sz w:val="20"/>
                <w:szCs w:val="20"/>
              </w:rPr>
              <w:t>ESDM 404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14:paraId="30AE87A8" w14:textId="77777777" w:rsidR="002A49E6" w:rsidRPr="002A49E6" w:rsidRDefault="002A49E6" w:rsidP="002A49E6">
            <w:pPr>
              <w:spacing w:line="235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49E6">
              <w:rPr>
                <w:rFonts w:ascii="Times New Roman" w:hAnsi="Times New Roman" w:cs="Times New Roman"/>
                <w:b/>
                <w:sz w:val="20"/>
                <w:szCs w:val="20"/>
              </w:rPr>
              <w:t>Seminar Pre-Approved Topic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14:paraId="32970163" w14:textId="77777777" w:rsidR="002A49E6" w:rsidRPr="002A49E6" w:rsidRDefault="002A49E6" w:rsidP="002A49E6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A49E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</w:tr>
      <w:tr w:rsidR="002A49E6" w:rsidRPr="000D1536" w14:paraId="3107DC0B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02813806" w14:textId="77777777" w:rsidR="002A49E6" w:rsidRPr="002A49E6" w:rsidRDefault="002A49E6" w:rsidP="002A49E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A49E6">
              <w:rPr>
                <w:rFonts w:ascii="Times New Roman" w:hAnsi="Times New Roman" w:cs="Times New Roman"/>
                <w:b/>
                <w:sz w:val="18"/>
                <w:szCs w:val="18"/>
              </w:rPr>
              <w:t>GIS 3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EE059" w14:textId="77777777" w:rsidR="002A49E6" w:rsidRPr="002A49E6" w:rsidRDefault="002A49E6" w:rsidP="002A49E6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A49E6">
              <w:rPr>
                <w:rFonts w:ascii="Times New Roman" w:hAnsi="Times New Roman" w:cs="Times New Roman"/>
                <w:b/>
                <w:sz w:val="18"/>
                <w:szCs w:val="18"/>
              </w:rPr>
              <w:t>Remote Sensing for Resource Appraisal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8995" w14:textId="77777777" w:rsidR="002A49E6" w:rsidRPr="002A49E6" w:rsidRDefault="002A49E6" w:rsidP="002A49E6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A49E6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</w:tr>
      <w:tr w:rsidR="002A49E6" w:rsidRPr="000D1536" w14:paraId="09520443" w14:textId="77777777" w:rsidTr="006078F5">
        <w:tc>
          <w:tcPr>
            <w:tcW w:w="953" w:type="pct"/>
            <w:tcBorders>
              <w:right w:val="single" w:sz="4" w:space="0" w:color="auto"/>
            </w:tcBorders>
          </w:tcPr>
          <w:p w14:paraId="15914D58" w14:textId="77777777" w:rsidR="002A49E6" w:rsidRPr="00FF1C0F" w:rsidRDefault="002A49E6" w:rsidP="002A49E6">
            <w:pPr>
              <w:jc w:val="center"/>
              <w:rPr>
                <w:rFonts w:ascii="Times New Roman" w:hAnsi="Times New Roman" w:cs="Times New Roman"/>
                <w:b/>
                <w:color w:val="548DD4" w:themeColor="text2" w:themeTint="99"/>
                <w:sz w:val="18"/>
                <w:szCs w:val="18"/>
              </w:rPr>
            </w:pPr>
            <w:r w:rsidRPr="00FF1C0F">
              <w:rPr>
                <w:rFonts w:ascii="Times New Roman" w:hAnsi="Times New Roman" w:cs="Times New Roman"/>
                <w:b/>
                <w:color w:val="548DD4" w:themeColor="text2" w:themeTint="99"/>
                <w:sz w:val="18"/>
                <w:szCs w:val="18"/>
              </w:rPr>
              <w:t>ESDM 403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14:paraId="0250D70E" w14:textId="77777777" w:rsidR="002A49E6" w:rsidRPr="002A49E6" w:rsidRDefault="002A49E6" w:rsidP="002A49E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A49E6">
              <w:rPr>
                <w:rFonts w:ascii="Times New Roman" w:hAnsi="Times New Roman" w:cs="Times New Roman"/>
                <w:b/>
                <w:sz w:val="18"/>
                <w:szCs w:val="18"/>
              </w:rPr>
              <w:t>Research Methods (Project and Design</w:t>
            </w:r>
            <w:r w:rsidR="000E335F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14:paraId="7256DC65" w14:textId="77777777" w:rsidR="002A49E6" w:rsidRPr="002A49E6" w:rsidRDefault="009D041C" w:rsidP="002A49E6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0D1536" w:rsidRPr="000D1536" w14:paraId="2A800B80" w14:textId="77777777" w:rsidTr="00E42756">
        <w:tc>
          <w:tcPr>
            <w:tcW w:w="5000" w:type="pct"/>
            <w:gridSpan w:val="3"/>
            <w:tcBorders>
              <w:right w:val="single" w:sz="4" w:space="0" w:color="auto"/>
            </w:tcBorders>
          </w:tcPr>
          <w:p w14:paraId="2A7A223B" w14:textId="77777777" w:rsidR="004B5030" w:rsidRPr="000D1536" w:rsidRDefault="00891A5E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4</w:t>
            </w:r>
            <w:r w:rsidR="004B5030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Term-2 (12) 25</w:t>
            </w:r>
            <w:r w:rsidR="004B5030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="004B5030"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Nishad)</w:t>
            </w:r>
          </w:p>
        </w:tc>
      </w:tr>
      <w:tr w:rsidR="000D1536" w:rsidRPr="000D1536" w14:paraId="070932F5" w14:textId="77777777" w:rsidTr="006078F5">
        <w:tc>
          <w:tcPr>
            <w:tcW w:w="953" w:type="pct"/>
            <w:tcBorders>
              <w:right w:val="single" w:sz="4" w:space="0" w:color="000000"/>
            </w:tcBorders>
          </w:tcPr>
          <w:p w14:paraId="0D45EDB8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14:paraId="4EBD5282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14:paraId="50131493" w14:textId="77777777" w:rsidR="004B5030" w:rsidRPr="000D1536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0D1536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2A49E6" w:rsidRPr="000D1536" w14:paraId="60819CEA" w14:textId="77777777" w:rsidTr="00913143">
        <w:tc>
          <w:tcPr>
            <w:tcW w:w="953" w:type="pct"/>
            <w:tcBorders>
              <w:right w:val="single" w:sz="4" w:space="0" w:color="000000"/>
            </w:tcBorders>
          </w:tcPr>
          <w:p w14:paraId="06F49588" w14:textId="77777777" w:rsidR="002A49E6" w:rsidRPr="002A49E6" w:rsidRDefault="002A49E6" w:rsidP="002A49E6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A49E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410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14:paraId="7019428B" w14:textId="77777777" w:rsidR="002A49E6" w:rsidRPr="002A49E6" w:rsidRDefault="002A49E6" w:rsidP="002A49E6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A49E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ject and Seminar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14:paraId="141ABAEC" w14:textId="77777777" w:rsidR="002A49E6" w:rsidRPr="002A49E6" w:rsidRDefault="002A49E6" w:rsidP="002A49E6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A49E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6</w:t>
            </w:r>
          </w:p>
        </w:tc>
      </w:tr>
    </w:tbl>
    <w:p w14:paraId="676DAB26" w14:textId="77777777" w:rsidR="00213E11" w:rsidRPr="000D1536" w:rsidRDefault="00213E11" w:rsidP="0061334E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sectPr w:rsidR="00213E11" w:rsidRPr="000D1536" w:rsidSect="000E38BF">
      <w:pgSz w:w="11909" w:h="16834"/>
      <w:pgMar w:top="90" w:right="1440" w:bottom="4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5C66D4" w14:textId="77777777" w:rsidR="00E95550" w:rsidRDefault="00E95550" w:rsidP="007E31A1">
      <w:r>
        <w:separator/>
      </w:r>
    </w:p>
  </w:endnote>
  <w:endnote w:type="continuationSeparator" w:id="0">
    <w:p w14:paraId="49DC3D4A" w14:textId="77777777" w:rsidR="00E95550" w:rsidRDefault="00E95550" w:rsidP="007E3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93A26" w14:textId="77777777" w:rsidR="00E95550" w:rsidRDefault="00E95550" w:rsidP="007E31A1">
      <w:r>
        <w:separator/>
      </w:r>
    </w:p>
  </w:footnote>
  <w:footnote w:type="continuationSeparator" w:id="0">
    <w:p w14:paraId="6ADCF3E8" w14:textId="77777777" w:rsidR="00E95550" w:rsidRDefault="00E95550" w:rsidP="007E31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wszQxNDMzBFKmJko6SsGpxcWZ+XkgBYa1ALGJgjYsAAAA"/>
  </w:docVars>
  <w:rsids>
    <w:rsidRoot w:val="006C710D"/>
    <w:rsid w:val="00030FA8"/>
    <w:rsid w:val="00034417"/>
    <w:rsid w:val="000550ED"/>
    <w:rsid w:val="0006269B"/>
    <w:rsid w:val="00066BFE"/>
    <w:rsid w:val="00071FBE"/>
    <w:rsid w:val="00082CEE"/>
    <w:rsid w:val="00083C31"/>
    <w:rsid w:val="000A0247"/>
    <w:rsid w:val="000A16EF"/>
    <w:rsid w:val="000A2EB9"/>
    <w:rsid w:val="000B277C"/>
    <w:rsid w:val="000B6ABE"/>
    <w:rsid w:val="000C1BDB"/>
    <w:rsid w:val="000D1536"/>
    <w:rsid w:val="000E0CBC"/>
    <w:rsid w:val="000E335F"/>
    <w:rsid w:val="000E38BF"/>
    <w:rsid w:val="000F04EB"/>
    <w:rsid w:val="000F6190"/>
    <w:rsid w:val="00100828"/>
    <w:rsid w:val="00111C47"/>
    <w:rsid w:val="00111F80"/>
    <w:rsid w:val="0011511A"/>
    <w:rsid w:val="00151902"/>
    <w:rsid w:val="001641BA"/>
    <w:rsid w:val="00177257"/>
    <w:rsid w:val="001B55A7"/>
    <w:rsid w:val="001C2FE6"/>
    <w:rsid w:val="001C558C"/>
    <w:rsid w:val="001C7245"/>
    <w:rsid w:val="001D1B9F"/>
    <w:rsid w:val="001D7592"/>
    <w:rsid w:val="001F398E"/>
    <w:rsid w:val="00203CDC"/>
    <w:rsid w:val="00213E11"/>
    <w:rsid w:val="00217B7F"/>
    <w:rsid w:val="0022591A"/>
    <w:rsid w:val="0024617C"/>
    <w:rsid w:val="0028040D"/>
    <w:rsid w:val="002857E3"/>
    <w:rsid w:val="002A09EE"/>
    <w:rsid w:val="002A47F2"/>
    <w:rsid w:val="002A49E6"/>
    <w:rsid w:val="002B26DE"/>
    <w:rsid w:val="002B60BE"/>
    <w:rsid w:val="002E2642"/>
    <w:rsid w:val="002F0E69"/>
    <w:rsid w:val="003035A4"/>
    <w:rsid w:val="003060A1"/>
    <w:rsid w:val="00344637"/>
    <w:rsid w:val="0034654B"/>
    <w:rsid w:val="00353D74"/>
    <w:rsid w:val="0035589A"/>
    <w:rsid w:val="003B1267"/>
    <w:rsid w:val="003C4431"/>
    <w:rsid w:val="003D1FBC"/>
    <w:rsid w:val="003E6CD6"/>
    <w:rsid w:val="00415572"/>
    <w:rsid w:val="00426712"/>
    <w:rsid w:val="0045527C"/>
    <w:rsid w:val="0046645B"/>
    <w:rsid w:val="004A3D01"/>
    <w:rsid w:val="004B5030"/>
    <w:rsid w:val="004B57A8"/>
    <w:rsid w:val="004B5EDF"/>
    <w:rsid w:val="004D626E"/>
    <w:rsid w:val="004E4385"/>
    <w:rsid w:val="004E62AA"/>
    <w:rsid w:val="00502B97"/>
    <w:rsid w:val="00515FCE"/>
    <w:rsid w:val="0052077C"/>
    <w:rsid w:val="00544936"/>
    <w:rsid w:val="00544EF6"/>
    <w:rsid w:val="005501F9"/>
    <w:rsid w:val="00560825"/>
    <w:rsid w:val="00561E90"/>
    <w:rsid w:val="00565688"/>
    <w:rsid w:val="005B5C34"/>
    <w:rsid w:val="005C3DDA"/>
    <w:rsid w:val="005C76DA"/>
    <w:rsid w:val="005D5964"/>
    <w:rsid w:val="005D70A2"/>
    <w:rsid w:val="005E6597"/>
    <w:rsid w:val="005E6A8E"/>
    <w:rsid w:val="006078F5"/>
    <w:rsid w:val="0061334E"/>
    <w:rsid w:val="006265D2"/>
    <w:rsid w:val="00626DB2"/>
    <w:rsid w:val="00627102"/>
    <w:rsid w:val="006335F5"/>
    <w:rsid w:val="00637DD3"/>
    <w:rsid w:val="00641857"/>
    <w:rsid w:val="00647676"/>
    <w:rsid w:val="00680093"/>
    <w:rsid w:val="00682EA3"/>
    <w:rsid w:val="006B606D"/>
    <w:rsid w:val="006C710D"/>
    <w:rsid w:val="006E27E7"/>
    <w:rsid w:val="006F02FC"/>
    <w:rsid w:val="006F2DD2"/>
    <w:rsid w:val="007101AF"/>
    <w:rsid w:val="00716977"/>
    <w:rsid w:val="007277C7"/>
    <w:rsid w:val="007418FB"/>
    <w:rsid w:val="00742742"/>
    <w:rsid w:val="007512AD"/>
    <w:rsid w:val="007645C9"/>
    <w:rsid w:val="00765DC4"/>
    <w:rsid w:val="0077198D"/>
    <w:rsid w:val="00772271"/>
    <w:rsid w:val="007A1BDD"/>
    <w:rsid w:val="007B045B"/>
    <w:rsid w:val="007E31A1"/>
    <w:rsid w:val="007E5500"/>
    <w:rsid w:val="008116EA"/>
    <w:rsid w:val="00825D41"/>
    <w:rsid w:val="0083727A"/>
    <w:rsid w:val="00856162"/>
    <w:rsid w:val="0085718A"/>
    <w:rsid w:val="00866AB5"/>
    <w:rsid w:val="0088773C"/>
    <w:rsid w:val="00891A5E"/>
    <w:rsid w:val="008D11C2"/>
    <w:rsid w:val="008E3176"/>
    <w:rsid w:val="008E427A"/>
    <w:rsid w:val="008F6FA0"/>
    <w:rsid w:val="00900CAC"/>
    <w:rsid w:val="009124D1"/>
    <w:rsid w:val="00940D8D"/>
    <w:rsid w:val="00945513"/>
    <w:rsid w:val="00953AD3"/>
    <w:rsid w:val="00955C7C"/>
    <w:rsid w:val="00972733"/>
    <w:rsid w:val="00972D77"/>
    <w:rsid w:val="009734DB"/>
    <w:rsid w:val="00976C4E"/>
    <w:rsid w:val="009808F3"/>
    <w:rsid w:val="00993A24"/>
    <w:rsid w:val="009B0F7E"/>
    <w:rsid w:val="009B79C5"/>
    <w:rsid w:val="009D041C"/>
    <w:rsid w:val="009D4C27"/>
    <w:rsid w:val="00A0454C"/>
    <w:rsid w:val="00A164D9"/>
    <w:rsid w:val="00A334FE"/>
    <w:rsid w:val="00A4454A"/>
    <w:rsid w:val="00A53B3C"/>
    <w:rsid w:val="00A934E4"/>
    <w:rsid w:val="00AA0904"/>
    <w:rsid w:val="00AB1AE2"/>
    <w:rsid w:val="00AB788F"/>
    <w:rsid w:val="00AC4A36"/>
    <w:rsid w:val="00AE0DF3"/>
    <w:rsid w:val="00AE2E4E"/>
    <w:rsid w:val="00AF099F"/>
    <w:rsid w:val="00AF6FD6"/>
    <w:rsid w:val="00B1376C"/>
    <w:rsid w:val="00B15B64"/>
    <w:rsid w:val="00B40583"/>
    <w:rsid w:val="00B51251"/>
    <w:rsid w:val="00B72C6B"/>
    <w:rsid w:val="00B81180"/>
    <w:rsid w:val="00B848F2"/>
    <w:rsid w:val="00B8585C"/>
    <w:rsid w:val="00B97493"/>
    <w:rsid w:val="00BB1C8F"/>
    <w:rsid w:val="00BC7C22"/>
    <w:rsid w:val="00BF6610"/>
    <w:rsid w:val="00C17276"/>
    <w:rsid w:val="00C220E3"/>
    <w:rsid w:val="00C330A0"/>
    <w:rsid w:val="00C46444"/>
    <w:rsid w:val="00C55AA4"/>
    <w:rsid w:val="00C61EEE"/>
    <w:rsid w:val="00C660BD"/>
    <w:rsid w:val="00C760DB"/>
    <w:rsid w:val="00C76573"/>
    <w:rsid w:val="00C774BE"/>
    <w:rsid w:val="00C87FF0"/>
    <w:rsid w:val="00CD6777"/>
    <w:rsid w:val="00CE3637"/>
    <w:rsid w:val="00CF1E24"/>
    <w:rsid w:val="00CF62F1"/>
    <w:rsid w:val="00D01F9B"/>
    <w:rsid w:val="00D101AD"/>
    <w:rsid w:val="00D25DE7"/>
    <w:rsid w:val="00D27F8B"/>
    <w:rsid w:val="00D4498A"/>
    <w:rsid w:val="00D70555"/>
    <w:rsid w:val="00D73DDF"/>
    <w:rsid w:val="00D910C2"/>
    <w:rsid w:val="00DB0967"/>
    <w:rsid w:val="00DB1BBD"/>
    <w:rsid w:val="00DB461E"/>
    <w:rsid w:val="00DC65DC"/>
    <w:rsid w:val="00DD06AB"/>
    <w:rsid w:val="00DD3A07"/>
    <w:rsid w:val="00DE493F"/>
    <w:rsid w:val="00E005C8"/>
    <w:rsid w:val="00E02081"/>
    <w:rsid w:val="00E06927"/>
    <w:rsid w:val="00E1272B"/>
    <w:rsid w:val="00E165FD"/>
    <w:rsid w:val="00E36E52"/>
    <w:rsid w:val="00E4186E"/>
    <w:rsid w:val="00E42756"/>
    <w:rsid w:val="00E4758E"/>
    <w:rsid w:val="00E51845"/>
    <w:rsid w:val="00E5773C"/>
    <w:rsid w:val="00E62181"/>
    <w:rsid w:val="00E65D30"/>
    <w:rsid w:val="00E90698"/>
    <w:rsid w:val="00E95550"/>
    <w:rsid w:val="00E95EA7"/>
    <w:rsid w:val="00E97B32"/>
    <w:rsid w:val="00EB0FBB"/>
    <w:rsid w:val="00EB5CB3"/>
    <w:rsid w:val="00EC3B64"/>
    <w:rsid w:val="00EC5A60"/>
    <w:rsid w:val="00F0661B"/>
    <w:rsid w:val="00F17334"/>
    <w:rsid w:val="00F17ACE"/>
    <w:rsid w:val="00F51E25"/>
    <w:rsid w:val="00F5382D"/>
    <w:rsid w:val="00F562BD"/>
    <w:rsid w:val="00F716DD"/>
    <w:rsid w:val="00F7245A"/>
    <w:rsid w:val="00F8103D"/>
    <w:rsid w:val="00F83D5B"/>
    <w:rsid w:val="00F9181A"/>
    <w:rsid w:val="00FA3186"/>
    <w:rsid w:val="00FC438A"/>
    <w:rsid w:val="00FD40D5"/>
    <w:rsid w:val="00FF1C0F"/>
    <w:rsid w:val="00FF5285"/>
    <w:rsid w:val="00FF59A4"/>
    <w:rsid w:val="00FF70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3D885"/>
  <w15:docId w15:val="{59581F0C-786F-42C0-AF27-6500242C2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1AF"/>
  </w:style>
  <w:style w:type="paragraph" w:styleId="Heading1">
    <w:name w:val="heading 1"/>
    <w:basedOn w:val="Normal1"/>
    <w:next w:val="Normal1"/>
    <w:rsid w:val="006C710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6C710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6C710D"/>
    <w:pPr>
      <w:keepNext/>
      <w:jc w:val="center"/>
      <w:outlineLvl w:val="2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4">
    <w:name w:val="heading 4"/>
    <w:basedOn w:val="Normal1"/>
    <w:next w:val="Normal1"/>
    <w:rsid w:val="006C710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6C710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6C710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C710D"/>
  </w:style>
  <w:style w:type="paragraph" w:styleId="Title">
    <w:name w:val="Title"/>
    <w:basedOn w:val="Normal1"/>
    <w:next w:val="Normal1"/>
    <w:rsid w:val="006C710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6C710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C710D"/>
    <w:tblPr>
      <w:tblStyleRowBandSize w:val="1"/>
      <w:tblStyleColBandSize w:val="1"/>
    </w:tblPr>
  </w:style>
  <w:style w:type="paragraph" w:customStyle="1" w:styleId="Default">
    <w:name w:val="Default"/>
    <w:rsid w:val="00E95EA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C65DC"/>
  </w:style>
  <w:style w:type="paragraph" w:styleId="Header">
    <w:name w:val="header"/>
    <w:basedOn w:val="Normal"/>
    <w:link w:val="Head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1A1"/>
  </w:style>
  <w:style w:type="paragraph" w:styleId="Footer">
    <w:name w:val="footer"/>
    <w:basedOn w:val="Normal"/>
    <w:link w:val="Foot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91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7296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4714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79694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none" w:sz="0" w:space="0" w:color="auto"/>
          </w:divBdr>
          <w:divsChild>
            <w:div w:id="9837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4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47973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7679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Admin</cp:lastModifiedBy>
  <cp:revision>2</cp:revision>
  <dcterms:created xsi:type="dcterms:W3CDTF">2022-01-06T20:21:00Z</dcterms:created>
  <dcterms:modified xsi:type="dcterms:W3CDTF">2022-01-06T20:21:00Z</dcterms:modified>
</cp:coreProperties>
</file>